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งานวันคนพิการสากล</w:t>
      </w:r>
      <w:r>
        <w:t xml:space="preserve"> </w:t>
      </w:r>
      <w:r>
        <w:t xml:space="preserve">ประจำปี</w:t>
      </w:r>
      <w:r>
        <w:t xml:space="preserve"> </w:t>
      </w:r>
      <w:r>
        <w:t xml:space="preserve">2565</w:t>
      </w:r>
      <w:r>
        <w:t xml:space="preserve"> </w:t>
      </w:r>
      <w:r>
        <w:t xml:space="preserve">วันพฤหัสบดี</w:t>
      </w:r>
      <w:r>
        <w:t xml:space="preserve"> </w:t>
      </w:r>
      <w:r>
        <w:t xml:space="preserve">ที่</w:t>
      </w:r>
      <w:r>
        <w:t xml:space="preserve"> </w:t>
      </w:r>
      <w:r>
        <w:t xml:space="preserve">1</w:t>
      </w:r>
      <w:r>
        <w:t xml:space="preserve"> </w:t>
      </w:r>
      <w:r>
        <w:t xml:space="preserve">ธันวาคม</w:t>
      </w:r>
      <w:r>
        <w:t xml:space="preserve"> </w:t>
      </w:r>
      <w:r>
        <w:t xml:space="preserve">2565</w:t>
      </w:r>
      <w:r>
        <w:t xml:space="preserve"> </w:t>
      </w:r>
      <w:r>
        <w:t xml:space="preserve">เวลา</w:t>
      </w:r>
      <w:r>
        <w:t xml:space="preserve"> </w:t>
      </w:r>
      <w:r>
        <w:t xml:space="preserve">13:00</w:t>
      </w:r>
      <w:r>
        <w:t xml:space="preserve"> </w:t>
      </w:r>
      <w:r>
        <w:t xml:space="preserve">-</w:t>
      </w:r>
      <w:r>
        <w:t xml:space="preserve"> </w:t>
      </w:r>
      <w:r>
        <w:t xml:space="preserve">16:00</w:t>
      </w:r>
      <w:r>
        <w:t xml:space="preserve"> </w:t>
      </w:r>
      <w:r>
        <w:t xml:space="preserve">น.</w:t>
      </w:r>
      <w:r>
        <w:t xml:space="preserve"> </w:t>
      </w:r>
      <w:r>
        <w:t xml:space="preserve">ภาคบ่าย</w:t>
      </w:r>
      <w:r>
        <w:t xml:space="preserve"> </w:t>
      </w:r>
      <w:r>
        <w:t xml:space="preserve">ณ</w:t>
      </w:r>
      <w:r>
        <w:t xml:space="preserve"> </w:t>
      </w:r>
      <w:r>
        <w:t xml:space="preserve">ศูนย์ราชการแจ้งวัฒนะ</w:t>
      </w:r>
      <w:r>
        <w:t xml:space="preserve"> </w:t>
      </w:r>
      <w:r>
        <w:t xml:space="preserve">(อาคาร</w:t>
      </w:r>
      <w:r>
        <w:t xml:space="preserve"> </w:t>
      </w:r>
      <w:r>
        <w:t xml:space="preserve">B)</w:t>
      </w:r>
    </w:p>
    <w:p>
      <w:pPr>
        <w:pStyle w:val="Date"/>
      </w:pPr>
      <w:r>
        <w:t xml:space="preserve">วันศุกร์ที่</w:t>
      </w:r>
      <w:r>
        <w:t xml:space="preserve"> </w:t>
      </w:r>
      <w:r>
        <w:t xml:space="preserve">24</w:t>
      </w:r>
      <w:r>
        <w:t xml:space="preserve"> </w:t>
      </w:r>
      <w:r>
        <w:t xml:space="preserve">พฤษจิกายน</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วิดีโอ]</w:t>
      </w:r>
    </w:p>
    <w:p>
      <w:pPr>
        <w:pStyle w:val="BodyText"/>
      </w:pPr>
      <w:r>
        <w:t xml:space="preserve">(คุณสิราสมินธิ์) ค่ะ สำหรับช่วงนี้นะคะ ก็ถึงเวลา 13.30 น. เรียบร้อยแล้วนะคะ ท่านแขกผู้มีเกียรติทุกท่านคะ ที่อยู่จุดต่าง ๆ ไม่ว่าจะเป็นการเยี่ยมชมนิทรรศการ การรับทราบข้อมูลในแต่ละบูธนั้นนะคะ ตอนนี้แน่นอนค่ะ ด้านหน้าเวทีของเราเกิดขึ้น เรื่องของการเสวนาหัวข้อการวางแผนเพื่อออกพร้อมสร้างอนาคตนะคะ ซึ่งวันนี้เราได้รับเกียรติจากท่านเลขาธิการคณะกรรมกกองทุนการออมแห่งชาตินะคะ ที่ให้เกียรติมาแล้วก็แชร์ประสบการณ์ รวมถึงเรื่องของการออมอย่างไรให้วันนี้เรามั่งคั่งมากยิ่งขึ้นนะคะ จะเป็นอย่างไรเรียนเชิญทุกท่านค่ะ สามารถเดินทางมาร่วมรับฟังกันได้ที่บริเวณดด้านหน้าเวที ณ ขณะนี้เลยนะคะ และเดี๋ยวเรายังคงมีเวทีการแสดงศักยภาพคนพิการอย่างต่อเนื่อง เสร็จเรียบร้อยอีกด้วย อย่างไรก็ตามค่ะ เรียนเชิญแขกผู้มีเกียรติทุก ๆ ท่านนะคะ ที่อยู่ในแต่ละจุด แต่ละโซน เยี่ยมชมสำหรับบูธ สามารถเดินทางมาร่วมรับชมรับฟัง ที่บริเวณด้านหน้าเวทีได้แล้ว ณ ขณะนี้นะคะ ขอบคุณค่ะ</w:t>
      </w:r>
    </w:p>
    <w:p>
      <w:pPr>
        <w:pStyle w:val="BodyText"/>
      </w:pPr>
      <w:r>
        <w:t xml:space="preserve">[เสียงดนตรี]</w:t>
      </w:r>
    </w:p>
    <w:p>
      <w:pPr>
        <w:pStyle w:val="BodyText"/>
      </w:pPr>
      <w:r>
        <w:t xml:space="preserve">(คุณสิราสมินธิ์) สวัสดีค่ะ กลับมาเจอะเจอกันอีกครั้งหนึ่งนะคะ ในช่วงของภาคบ่ายของเราในวันนี้ เป็นอย่างไรกันบ้างคะ หลังจากที่ได้เดินทางไปเยี่ยมชมบูธนิทรรศการของเราอย่างคึกคักแล้วก็ยิ่งใหญ่ ณ วันนี้ ในวันคนพิการสากล ประจำปี 2565 ของเรานั้นนะคะ ก็ได้รับการตอบรับนะคะ จากผู้ร่วมงานเป็นจำนวนมากกันเลยทีเดียว รวมถึงนะคะ ทางด้านภาคีเครือข่าย แล้วก็ทางด้านของสมาคมสภาคนพิการทุกประเภทแห่งประเทศไทยนะคะ ที่ได้ออกมาร่วมกันนะคะ ในการจัดงานแล้วก็เปิดบูธอย่างยิ่งใหญ่ และที่สำคัญค่ะ สำหรับแม่งานของเราในปีนี้คือกระทรวงการพัฒนาสังคมและความมั่นคงของมนุษย์ โดยกรมส่งเสริมและพัฒนาคุณภาพชีวิตคนพิการของเรานะคะ ก็เรียกได้ว่าได้จัดงานโครงการนี้ เรียกได้ว่าอย่างยิ่งใหญ่เลยทีเดียวนะคะ แน่นอน ณ ขณะเราได้มีโอกาสไปเยี่ยมชมบูธ ก็พบว่ามีนะคะ สำหรับผู้เข้าร่วมงานของเรานะคะ มาพร้อมกับรอยยิ้มแล้วก็ความสุขมากยิ่งขึ้น ที่ได้มาชอปปิงเลือกซื้อของ ได้รับประทานอาหารอร่อย ๆ แล้ว ที่สำคัญเรายังได้ไปเจอะเจอกับผลงานค่ะ ของทางคนพิการนะคะ ที่ได้นำมาจัดแสดงโชว์ในงานนิทรรศการในครั้งนี้ พร้อมทั้งสินค้านะคะ ที่ทางคนพิการของเรานะคะ ก็ได้นำมาขายในงานครั้งนี้ในราคาที่คุ้นค่ามาก ๆ ดังนั้นนี่ ต้องบอกว่าวันนี้ สำหรับใครที่มาร่วมงาน อย่าลืมนะคะ อุดหนุนนะคะ ส่งเสริมส่งกำลังใจให้ผู้ร่วมงานของเราในวันนี้ด้วยนั่นเองค่ะ สำหรับงานภาคบ่ายของเราตอนนี้นี่นะคะ แน่นอนว่าหลาย ๆ ที่อยู่ในจุดต่าง ๆ นี่นะคะ ก็จะได้พบกับทางด้านของภาครัฐแล้วก็ภาคเอกชนนะคะ ที่ได้มาร่วมเปิดบูธให้ข้อมูล รวมถึงส่งเสริมทางด้านสุขภาพ การขับเคลื่อนค่ะ คุณภาพชีวิตของผู้พิการนะคะ ให้มีคุณภาพชีวิตให้ดีมากยิ่งขึ้น นอกจากนี้อย่างที่ของท่านอนุกูล ปีดแก้ว ท่านปลัดกระทรวงการพัฒนาสังคมและความมั่นคงของมนุษย์นะคะ ซึ่งทานก็ได้กล่าวไว้นะคะ ว่านะคะ ขอเพียงอย่างเดียวที่เราอยากจะให้สำหรับทางด้านของคนพิการในวันนี้ แน่นอนนะคะ ให้โอกาสสำหรับทางด้านของการทำงาน การใช้ชีวิตที่ทัดเทียมนะคะ แล้วก็วันนี้อยากให้ทุกคนนะคะ ได้เปิดกว้างนะคะ ให้กับทางด้านของผู้พิการของเรานะคะ ได้มีรอยยิ้ม มีอาชีพ มีความสุขมากยิ่งขึ้นด้วยนั่นเองนะคะ นอกจากนี้แล้วนี่นะคะ ในช่วงของยุคของโซเชียลของเรา ณ ขณะนี้ มีแอปพลิเคชันที่หลาย ๆ คนบอกดูกันเป็นประจำเลยก็คือ TikTok นั่นเองค่ะ วันนี้นะคะ สำหรับทางด้านแอปพลิเคชัน Tiktok ของเรานะคะ ก็จะได้มาร่วมส่งกำลังใจให้กับทางด้านของคนพิการของเรา เนื่องในโอกาสสำคัญค่ะ กับวันคนพิการสากลนะคะ ประจำปี 2565 ในครั้งนี้ด้วย ดังนั้นนี่ สำหรับท่านใที่มีแอปพลิเคชัน Tiktok วันนี้สามารถที่จะเดินทางไปร่วมกันนะคะ ที่บูธ Tiktok ของเราได้ ซึ่งมีความโดดเด่นของสีสันนะคะ บูธของเขาจะเป็นสีฟ้า ชมพูนะคะ เป็นเส้นไฟที่ทุกท่านนี่สามารถไปร่วม Sharing นะคะ ร่วมส่งความรู้สึกดี ๆ แล้วก็บอกต่อกันไปให้กับทางสังคมของเรา ในครั้งนี้ผ่านทางด้านของ Workshop และผ่านทางแอปพลิเคชัน Tiktok ได้ด้วย แล้วเขาก็มีในเรื่องของการ Workshop การทำ Content นะคะ การทำ TikTok ด้วยนั่นเองค่ะ วันนี้ท่านใดที่บอกว่าหากแม้ว่าคุณบอกว่า เอ๊ะ หากเรานี่ เป็นผู้พิการเองสามารถร่วมแชร์ Tiktok หรือว่าทำ Content ได้หรือไม่ หลาย ๆ คนอาจ แต่ว่าวันนี้คุณสามารถลุกขึ้นมาพร้อมกับส่งกำลังใจดี ๆ แบบนี้ ผ่านการทำ Content ในช่องทางโทรศัพท์มือถือของคุณได้เช่นเดียวกันนะคะ ดังนั้นนี่ใครสนใจค่ะ เรามีทางด้านของนะคะ ผู้ที่เชี่ยวชาญ แล้วก็มีประสบการณ์ที่จะสอนและแนะนำนะคะ สำหรับการสร้าง Content ให้กับตัวของคุณเอง ได้อยู่ในสังคมพร้อมทั้งยังมีผู้รับชมติดตามมากยิ่งขึ้นได้อย่างไรนั้น สามารถเดินทางไปได้เลยค่ะ ที่ทางด้านนบูธ TikTok ของเรานะคะ และถัดมานั้นนี่นะคะ ออยเมื่อกี้ได้เดินไป ได้พบกับบูธของโอสถสภาด้วยนะคะ ได้ร่วมกิจกรรมในการทำ Workshop ต่าง ๆ หรือแม้แต่สำหรับทางด้านของนะคะ ด้านหลังนิทรรศการของเรานี้ การขายสินค้า ซึ่งต้องบอกว่าน่ารับประทานมาก ๆ ค่ะ เมื่อสักครู่นี้ออยเดินไปเจอนะคะ ไม่ว่าจะทำน้ำพริกนะคะ ที่อร่อยมาก มีการทำยำส้มตำด้วยน้ำปลาร้านะคะ จากคุณแม่ออทิสติกนะคะ ซึ่งต้องบอกว่ารสชาติแซ่บมากนะคะ ใครสนใจค่ะ สามารถลองแวะไปชิมกันได้ ร่วมไปถึงจะมีร้านค้า ร้านอาหารต่าง ๆ ร้านก๋วยเตี๋ยวปลา หรือว่าจะเป็นร้านที่ขายเกี่ยวกับทางด้านของประดิษฐ์ต่าง ๆ นะคะ ไม่ว่าจะเป็นกระเป๋า เครื่องจักสาน ผ้าทอ หรือแม้แต่นะคะ ข้าวของเครื่องใช้นะคะ ที่ทางด้านของผู้พิการของเรานี่นะคะ ในแต่ละชุมชนต่าง ๆ นี่นะคะ ก็ได้ทำขึ้นมานะคะ เพื่อที่จะส่งเสริมคนในชุมชนนะคะ และก็นอกจากนี้ยังเป็นการส่งเสริมนะคะ สร้างรายได้ สร้างอาชีพให้กับคนพิการได้อีกด้วย หากใครที่สนใจอย่าลืมในวันนี้เก็บภาพบรรยากาศดี ๆ แบบนี้ แล้วก็ส่งต่อ เป็นกำลังใจช่วยแชร์นะคะ แล้วก็ส่งเสริมสนับสนุนการซื้อสินค้านะคะ จากผู้พิการของเราในวันนี้อีกด้วยนั่นเองนะคะ เพื่อที่จะได้เปิดโอกาสดี ๆ ค่ะ เพื่อที่จะพัฒนาศักยภาพ คุณภาพชีวิต รวมไปถึงนะคะ การพัฒนาในเรื่องของการสร้างรายได้อีกด้วยนั่นเองนะคะ ซึ่งออยเองก็ขอเป็นหนึ่งในกำลังใจในครั้งนี้ ที่จะส่งมอบนะคะ โอกาสดี ๆ ซึ่งในวันนี้เดี๋ยวจะได้ทำ Content ด้วยสำหรับการบอกต่อกันไปยังเพื่อน ๆ นะคะ ที่บอกว่ามีชุมชนไหนขายสินค้า หรือร้านใดขายสินค้าจากทางผู้พิการแล้วล่ะก็เดี๋ยววันนี้เราจะไปเก็บภาพบรรยากาศดี ๆ แบบนี้นะคะ เพื่อที่จะส่งให้กับเพื่อน ๆ ของเราได้รู้จักกันอีกด้วยค่ะ ตอนนี้ ก็ถึงเวลาแล้วนะคะ หลาย ๆ ท่าน ที่อยู่ในจุด ในโซนต่าง ๆ พร้อมกันหรือยังคะ ที่จะเดินทางมาด้านหน้าเวทีของเรา ณ ขณะนี้ ซึ่งแน่นอนค่ะ เราจะได้มาพูดคุยเสวนากันด้านบนเวทีค่ะ กับหัวที่เรียกได้ว่าเรื่องเงิน ๆ ทอง ๆ ใคร ๆ ก็สนใจ และในปี 2565 ที่เรากำลังจะก้าวข้ามไปใน 2566 นี้ เราจะมาวางแผนค่ะ เพื่อการออมเงินของเราได้อย่างไรบ้างนั้น หัวข้อนี้ค่ะ เรียกได้ว่าน่าสนใจเป็นอย่างยิ่งเลยทีเดียวนะคะ ซึ่งวันนี้ค่ะ เราจะมาวางแผนเพื่อการออมเงินและสร้างอนาคตนะคะ โดยทางด้านของท่านเลขาธิการคณะกรรมการกองทุนการออมแห่งชาตินะคะ ซึ่งวันนี้ได้รับเกียรติค่ะ จากท่านจารุรัตน์ เรืองสุวรรณ์ อยู่กับเราเป็นที่เรียบร้อยแล้วนะคะ ขอเสียงปรบมือต้นรับท่านขึ้นเวทีด้วยค่ะ</w:t>
      </w:r>
    </w:p>
    <w:p>
      <w:pPr>
        <w:pStyle w:val="BodyText"/>
      </w:pPr>
      <w:r>
        <w:t xml:space="preserve">[เสียงดนตรี]</w:t>
      </w:r>
    </w:p>
    <w:p>
      <w:pPr>
        <w:pStyle w:val="BodyText"/>
      </w:pPr>
      <w:r>
        <w:t xml:space="preserve">(คุณจารุรัตน์) ค่ะ สวัสดีนะคะ ต้องบอกว่าวันนี้ดีใจจริง ๆ ค่ะ เห็นมีบางคนที่เป็นสมาชิก กอช. นะคะ ไหนใครรู้จัก กอช. บ้างคะ กองทุนการออมแห่งชาติ ไหนมีกี่คนคะ ไหนลูก ใครยกมือ แจกของเลยค่ะ น้อง เอากระเป๋าแจกเลยนะคะ มีบูธ กอช. อยู่ข้างหลังนะคะ แจกกระเป๋าเลย คนที่รู้จักเรา ต้องขอกล่าวสวัสดีนะคะ วันนี้ต้องบอกว่าวันนี้ดิฉันเองตั้งใจมาบรรยายให้กับพี่น้องนะคะ โดยเฉพาะวันนี้เป็นวันคนพิการสากลนะคะ มองว่ารัฐบาลได้เปิดโอกาสให้กับคนไทย จะต้องมีบำนาญถ้วนหน้า เลยเป็นที่มาของกองทุนการออมแห่งชาติ หรือ กอช. ท่านทราบไหมคะ ว่าแรงงานในบ้านเรามีกี่ล้านคนคะ 37 ล้านคนนะคะ แบ่งเป็นในระบบ ก็คือประกันสังคม 10 กว่าล้านคน เป็นข้าราชการประมาณ 1,000,000 คน เป็นกองทุนสำรองเลี้ยงชีพที่เอกชนเขาทำกันนะคะ แล้วตัวกองทุนนอกระบบนี่ต้องบอกว่าไม่มีเลย กอช. ตั้งมาให้กับนะคะ แรงงานนอกระบบ เพื่อจะเป็นการออมร่วมกับรัฐบาล เพื่อจะได้มีบำนาญรายเดือนเหมือนเกษียณเหมือนข้าราชการ ในสมัยก่อน ถ้าอยากให้ลูกหลานเป็นราชการ จะได้ตอนนี้ไม่ต้องแล้วค่ะ บำนาญสร้างเองได้แล้วค่ะ ขอแนะนำตัวกองทุนก่อนนะคะ กอช. เป็นกองทุนภายใต้นะคะ ของกระทรวงการคลัง จัดตั้งเป็นกฎหมายขึ้นมาตั้งแต่ปี 2554 แต่เรามาเริ่มดำเนินการเมื่อสิงหาคม 2558 นะคะ สไลด์ถัดไปเลยค่ะ คราวนี้ ใครเป็นผู้สมัคร กอช. ได้ ไม่ใช่ทุกคนนะคะท่าน มีคุณสมบัติอย่างหนึ่งต้องเป็นคนไทยเท่านั้น สัญชาติไทย อายุ 15 ปีขึ้นไป จะต้องไม่เป็นผู้ประกันตนนะคะ มาตรา 33 39 40</w:t>
      </w:r>
    </w:p>
    <w:p>
      <w:pPr>
        <w:numPr>
          <w:ilvl w:val="0"/>
          <w:numId w:val="1001"/>
        </w:numPr>
      </w:pPr>
      <w:r>
        <w:t xml:space="preserve">หรือ</w:t>
      </w:r>
    </w:p>
    <w:p>
      <w:pPr>
        <w:numPr>
          <w:ilvl w:val="0"/>
          <w:numId w:val="1001"/>
        </w:numPr>
      </w:pPr>
      <w:r>
        <w:t xml:space="preserve">และต้องไม่ได้เป็นข้าราชการ รัฐวิสาหกิจ เฉพาะอาชีพอิสระก็คือ พ่อค้า แม่ค้า ชาวไร ชาวนา กำนันผู้ใหญ่บ้านนะคะ หรือบางคนที่เป็นผู้ค้าลอตเตอรี่ก็เป็นสมาชิกกองทุนได้นะคะ ถัดไปเลยค่ะ คราวนี้มาดูเงื่อนไขการออมของ กอช. กอช. เป็นภาคสมัครใจ ความยากของกองทุนนี้คือภาคสมัครใจนี่ค่ะ ท่านต้องออมก่อนใช้นะคะ ส่วนมากอะไรคะสมัยก่อน กินไปไม่เก็บเลย แก่มาไม่มีใครเลี้ยงนะคะ อันนี้เป็นปัญหาของบ้านเราที่เกิดขึ้น วันนี้นะคะ กอช. มาบอกถ้าลูกหลานหรือท่านเองมีสิทธิสมัคร แนะนำให้มาออมกับ กอช. เพราะอะไร การออมขั้นต่ำของเรานะคะ เดี๋ยวก่อนอีกอันหนึ่ง การออมขั้นต่ำของเราคือ 50 บาทต่อครั้งต่อ ปี 50 บาทขั้นแรก สูงสุดปีละ 13,200 บาท/ปี รัฐบาลสมทบให้นะคะ ตามช่วงอายุ ดังนี้ ก็คือ 15-30 ปี รัฐบาลบอกว่าจะให้สบทบครึ่งหนึ่งของเงินออม แต่ไม้เกิน 600 บาท สมมติเด็กหญิงแดงอายุ 15 ใส่ 100 บาท วันนี้ เดือนหน้าได้เท่าไรคะ 50 บาท ถูกไหมคะ อีกคนหนึ่งอาจจะใส่ 3,000 บาทในเดือนนี้ เดือนหน้ารัฐบาลให้เท่าไรคะ 600 นะคะ ทีนี้พออายุ 30-50 ปี รัฐบาลบอกว่าจะสมทบเงินให้นะคะ 80 เปอร์เซ็นต์ของเงินออม แต่ไม่เกิน 960 บาท หมายความว่า คนอายุ 30 วันนี้เดือนหน้าใส่ หรือใส่ 3,000 วันนี้ วันหน้าได้ 60 บาท 50 รัฐบาลบอกว่ามีช่วงอายุออมน้อยแล้ว เพราะต้องเกษียณแล้วตารัฐบาลก็จะให้ 100 เปอร์เซ็นต์ แต่ไม่เกิน 100 ใส่ 100 วันนี้เดือนหน้าได้ 100 เลย เดือนหน้าได้ 1,200 อันนี้คือการเติมตัง รัฐบาลเติมทันทีนะคะ ใส่เดือนนี้เดือนหน้าให้เลยนะคะ สามารถเช็กได้เลยเวลาออมกับเรานี่ คราวนี้มาดู เทียบดู ถัดไปเลยค่ะ น้อง ใครบอกว่าเอ๊ะ 600 900 1,200 ดูน้อยจังท่านเลขาฯ ลองดูนะคะ เงินออมสูงสุดที่รัฐบาลเขาให้ออมต่อปี 13,200 บาท/ปี มาออมกับ กอช. ถ้าเทียบสมบทเป็นดอกเบี้ยธนาคารนะคะ 600 นี่คือเท่าไหร่คะ 4.5 เปอร์เซ็นต์ ชนะดอกเบี้ยอื่นไหมคะ ชนะหุ้นกู้ด้วย ถ้า 960 บาท คือ 7 เปอร์เซ็นต์ ถ้า 1,200 คือ 9 เปอร์เซ็นต์ อันนี้ไม่ต้องลุ้นเลยนะคะ ได้เลยทันที นี่คือข้อดีของ กอช. เพราะฉะนั้น จริง ๆ แล้วใครมีสิทธิ์ออมกับ กอช. แนะนำเข้ามาออม กอช. เขาไม่ได้บังคัล ปีนี้ใส่ 50 บาท หรือปีหน้าใส่ 2,000 อีก 2-3 ปีไม่ใส่ก็ได้ เพราะเขาไม่บังคับออมนะคะ ถัดไปเลยค่ะ คราวนี้เงินที่มาของท่านกับของรัฐบาลนี่มาทำอะไร เรามีหน้าที่คือกองทุนเอง เอามาบริหารจัดการทั้ง 2 ส่วน เขาเรียก Portfolio เอาเงินก้อนมารวมกัน เอาไปทำอะไรคะ เอาไปลงทุนในเงินฝาก หุ้นกู้ภาคเอกชนบ้าง หุ้นไทยบ้าง แต่จะมีคณะกรรมการกำกับการดูแล เราจะต้องบริหารชนะเงินฝากประจำ 1 ปี นี่เป็นตามกฎหมายนะคะ ถัดไปเลยค่ะ ประโยชน์ 3 ต่อ ของ กอช. คืออะไร ข้อ 1 ก็คือว่าเราจะต้องให้คนมีบำนาญตลอดชีพ ถ้าคุณออมถึงเงินที่เรากำหนดนนะคะ คุณจะต้องออมรวมกันประมาณ 10 ปี ประมาณแสนกว่าบาทนี่ ได้บำนาญแน่ ๆ 600 บาทไปเรื่อย ๆ เลย แล้วแต่เงิน ของเราเป็นการบริหารของใครของมันนะคะ ในพอร์ตของใครของมันเลย ไม่เกี่ยวกันนะคะ เงินมันเหมืนอ กปข. เลย ก็คือเงินได้ไม่เท่ากันแล้วแต่การออม เพราะฉะนั้น สิ่งที่ดีคือว่าคุณต้องดูแลตัวเอง มีกำลังเท่าไรก็ออมเท่านั้นนะคะ อันที่ 2 ก็คือว่ารัฐบาลคุ้มครองผลตอบแทนให้ด้วย อันนี้ไม่มีกองไหนประเทศไทยที่คนอกจาก กอช. เพราะรัฐบาลมองว่ากองทุนนี้ ที่อาจจะไม่ค่อยมีความต้องการเงิน เราต้องดูแลเงินต้นห้ามหาย ต้องมีดอกงอกด้วย อันนี้คือสิ่งที่เราทำอยู่นะคะ ผลตอบแทนอยู่ประมาณร้อยละ 2-3 ต่อปี กำลังทำอยู่ อันที่ 3 เงินออมของสมาชิกสามารถไปลดหย่อนภาษีได้นะคะ เต็มจำนวนเลย แล้วแต่จะใส้ ถ้าคนเสียภาษีบุคคลธรรมดาแนะนำอยู่ในหมวดของเงินลงทุนและภาษี ของตัวประกันน่ะค่ะ อยู่มนหมวดประกันอยู่วง 500,000 เลย สามารถเอาไปลดหย่อยภาษีได้นะคะ ไหน ใครเคยเป็นสมาชิก กอช. บ้าง ในนี้มีไหม เป็นสมาชิกเหรอกี่คนน่ะ เป็นสมาชิกใช่ไหม แจกเสื้อเลยเป็นสมาชิก มี 10 ยกก่อนนะ 10 แจกสมาชิก เพราะถือว่าท่านรู้ ท่านต้องบอกต่อนะคะ ว่าข้อดีคืออะไร ยกมือค้างไว้ เดี๋ยวเราเอาเสื้อไปแจกนะคะ ถัดไปเลยค่ะ คราวนี้วันนี้เลขาธิการต้องมาย้ำเรื่องนักเรียน เพราะอะไรรู้ไหมคะ ดูสไลด์ก่อนหน้าค่ะ น้องเดี๋ยวก่อนนะ อีกอันหนึ่งค่ะ อันนี้สไลด์บอกว่า ทำไมนักเรียนอายุ 15 ปี แนะนำให้ใช้ กอช. เป็นเครื่องมือการออม เพราะอะไร ดูคนแรกเลยค่ะ คนแรกอายุ 15 ปี คุณแม่อาจจะออมให้เขาก็ได้ ใส่เต็มวงเงินได้เลย 1,200 เขาใส่ รัฐบาลก็เติมสตางค์ให้ แต่พอ 25 รับราชการหรือเป็นผู้ประกันตนมาตรา 33 หรือพนักงานเอกชนนี่ เขาก็ยังส่ง แต่รัฐบาลบอกว่าเนื่องจากคุณมีประกันสังคม หรือ กบข. ที่รัฐบาลให้อยู่แล้ว เขาไม่สมทบนะคะ แต่เอาเงินนั้นให้เรามาบริหารได้ เอาเงินหมื่นบาทต่อปีที่เขาส่งไปลดหย่อยภาษีได้ พออายุ 45 เบื่อแล้ว อยากจะมาทำอาชีพอิสระ ที่นี่ทำราชการลาออกนะคะ เขาก็ส่งเหมือนเดิม รัฐบาลรู้แล้วว่าคุณอยู่นอกระบบ เขาจะเติมสตางค์ให้ เขารู้ว่านักเรียนนี่ไม่บังคับเลย คุณจะเว้นกี่ปีก็ได้ ถ้าคุณเข้าระบบเขาก็ไม่เติมสตางค์ เขารู้อยู่เพราะระบบของ กอช. หน่วยงานต่าง ๆ ของภาครัฐอยู่แล้ว อันนี้น้องก็จะมีเงิน 3 ก้อน 60 จะมีเงิน 3 ก้อน 1. เงินจาก กบข. ถึงจำนวนของเขา อันที่ 2 บำนาญจาก กอช. ที่เราต้องเอามาคำนวณให้เขาตั้งแต่ตอนที่เขาออมตั้งแต่อายุ 15 ตอน 45-60 คำนวณออกมาให้เขา อันที่ 3 เงินบำเหน็จ หรือเงินก้อน ฝาก กอช. บริหารเดือนปีละหมื่นนี่ล่ะค่ะ 3 ก้อนเลย เห็นไหมคะ ว่าดีไหม อันนี้อาจจะเป็นตัวอย่าง อาจจะใส่ 500-1,000 ก็แล้วแต่เขา มาดูคนที่ 2 นะคะ คนที่ 2 คุณพ่อ คุณแม่ ออมให้เหมือนกัน แต่เธอออม 10 ปี ตามคุณแม่สั่งแล้วจบทิ้งเงินไว้กับเรา กอช. ไม่มีค่ารักษาบัญชีนะคะ ทิ้งไว้กับเราเลย ไม่ส่งนะคะ สมาชิก สิทธิสมาชิกยังอยู่นะคะ ไม่ได้ตัดสิทธิเขาเลยเขาสามารถฝากเราบริหาร แล้ว 60 ปี เราจะแจ้งไป เนื่องจาก กอช. ไม่มีสำนักงานสาขา เราต้องแจ้งสมาชิกเมื่อใกล้เกษียณทุกคนว่า ท่านถึงอายุสมาชิกจะครบแล้ว ได้สตางค์เท่าไรก็จะแจ้งไป น้องคนนี้ยังได้บำนาญจาก กอช. ตั้ง 2000 น่ะ สำคัญเลยนะคะ การออมเงิน หรือการลงทุนสำคัญ คือ เวลา ถ้าเวลาท่านยาวพอ เงินน้อย ๆ ถึงเป้ามหมาย แต่ถ้าเวลาท่านสั้น ๆ เงินต้องเยอะ แต่บางคน กว่าแล้ว เพราะฉะนั้น คุณพ่อคุณแม่ น่าจะสอนให้น้อง ๆ นะคะ ใช้สิทธิ์ กอช. ในการออมเงินอย่างน้อยเดือนละ 50 บาทเดือนละ 100 บาท นะคะ อย่างน้องคนที่ 2 นี่ก็จะได้บำนาญ กอช. และบำนาญจากหน่วยงานที่เขาทำ กบข. หรืออะไรก็แล้วแต่ นี่คือเคสของนักเรียนเพราะฉะนั้น อยากจะให้นักเรียนและให้ลูกหลานของท่านไปบอกต่อและเข้าเป็นสมาชิกเสียนะคะ มันไม่ได้ลำบากเลย และไม่ได้บังคับออมด้วย แล้วแต่จะใส่ อย่างที่บอก สูงสุด 1,200 ต่อปี ไม่บังคับปีนี้ใส่ 2000 ปีหน้าใส่ 500 ปีหน้าใส่ 1000 เป็นการส่งตามความสมัครใจ ไม่ใช่ประกันชีวิตที่ต้องส่งเท่ากันทุกปีนะคะ ถัดไปเลยค่ะ คราวนี้มีบางคนที่เป็นสมาชิก กอช. แล้วนะคะ แล้วไปสมัครมาตร 40</w:t>
      </w:r>
    </w:p>
    <w:p>
      <w:pPr>
        <w:numPr>
          <w:ilvl w:val="0"/>
          <w:numId w:val="1001"/>
        </w:numPr>
      </w:pPr>
      <w:r>
        <w:t xml:space="preserve">หรือ</w:t>
      </w:r>
    </w:p>
    <w:p>
      <w:pPr>
        <w:numPr>
          <w:ilvl w:val="0"/>
          <w:numId w:val="1001"/>
        </w:numPr>
      </w:pPr>
      <w:r>
        <w:t xml:space="preserve">ก็ตาม เขาจะไม่สมทบ เพราะเขามีบำนาญชราภาพเหมือนกันกับเรา เพราะฉะนั้น คุณจะต้องเป็นประกันสังคม 10 วรรค 1 เท้่านั้นที่สามารถรับเงินสมทบจากรัฐบาลได้ ก่อนเป็น เป็นสมาชิก กอช. ได้ แล้วมีประกันสังคมแล้ว สมาชิกยังอยู่แต่ไม่ได้เงินสบทบ อันนี้หลายคนไม่ทราบน่ะค่ะ ก็ต้องย้ายมาตรากันไปนะคะ ถัดไปเลยค่ะ คราวนี้สำหรับนักเรียนที่กู้ กยศ. นะคะ เราไปทำ MOU กับ กยศ. ใครที่เป็นนักเรียนที่ต้องทำจิตสาธารณะของ กยศ. ค่ะ ต้องทำต่อปี เอาเงินออม 1 ครั้ง ถือเป็น 1 ชั่วโมงจิตสาธารณะได้เลยนะคะ โดยออกใบให้เลย ไปยื่นกับ กยศ. อันนี้เป็นสำหรับนักเรียนที่กู้ ถ้าคนไม่กู้ กยศ. นะคะ นักเรียนสามารถเอาตรงนี้ไปเป็นใบประกาศเข้ามหาวิทยาลัยได้นะคะ ซึ่งเราทำกับ สปถ. กับ นักเรียนน่ะค่ะ ถัดไปเลยค่ะ คราวนี้พูดถึงแต่ขาเข้า ขาออก กอช. มีอะไร กอช. เป็นบำนาญนะคะ บำนาญภาคประชาชนในรูปแบบบำนาญรายเดือนเท่านั้น เมื่อครบ 60 ปี ส่งไปเรื่อย ๆ เขาบอกว่าอยากขอเงินก้อนไปไหมท่านเลขาไม่ได้นะคะ เงินก้อนให้เฉพาะคนที่ตาย เพราะว่าหรือประสงค์หลักต้องการให้มีบำนาญรายเดือนใช้ เป็นอย่างไรคะ เงิน 2-3 ปีหมดแล้ว ที่เราเก็บ หมดนะคะ ก็เป็นบำนาญรายเดือนไป แล้วก็ถ้าเสียชีวิตเราก็จะส่งมอบเงินทั้งหมดทุกบาท ทุกสตางค์ เงินจากหลวงทั้งหมด ส่งให้กับทายาทหรือที่ระบุไว้ในสมัคร ทางสมาชิกแล้ว มีคนถามว่า กอช. ลาออกได้ไหม ก่อน 60 ได้นะคะ แต่รัฐบาลบอกว่าคุณผิดเงื่อนไขกับเรา เราจะขอยึดเงินสมทบกับรัฐทั้งหมดคืนสู่กองทุน เพราะฉะนั้นไม่แนะนำให้ลาออก ให้ทิ้งเงินไว้ดีกว่า ทิ้งไว้ก่อน มีค่อยมาส่ง คุณไป เงินรัฐบาลไม่ให้ นี่คือเงื่อนไขง่าย ๆ ของ กอช. นะคะ ถัดไปเลยค่ะ อันนี้เป็นเอกสารที่ต้องใช้เดี๋ยวนี้ใช้บัตรประชาชนแค่ใบเดียวมาขอเวลาผู้เสียชีวิต ผู้รับประโยชน์ มาขอที่ กอช. ของรัฐที่เรากำหนดไว้นะคะ ถัดไปเลยค่ะ คราวนี้ใครอยากมีเงินบำนาญ 3,000 บ้าง ต้องบอกบำนาญ 3,000 บาท เราสามารถสร้าด้วยตนเองได้ ไม่ต้องไปรอใครนะคะ ถ้านะคะ เป็นสมาชิก กอช. ตั้งแต่อายุ 15 ถ้าท่านเก็บสตางค์วันละ 15 บาทนะคะ เมื่อครบ 450 ต่อเดือน เอามาส่ง กอช. เก็บไปตั้งแต่อายุ 15 จน 60 ท่านมีบำนาญแน่ ๆ นะคะ ไม่ต้องลุ้นนะคะ ได้แน่ ๆ 3,000 กว่าบาท แต่พออายุ 20 จะเข้าโครงการบำนาญ 3,000 บ้างน่ะ ได้ไหม แต่เห็นไหมคะ ว่าต้องเป็น 20 บาท เพราะอะไร เวลาเขาลดลงมา จาก 15 นะคะ ก็เป็น 20 ก็ต้องเพิ่มสตางค์เป็น 20 บาทต่อวัน ก็คือ 600 บาท ไปเรื่อย ๆ 60 ปุ๊บ ได้บำนาญเดือนละ 3,000 พอคน 25 เข้ามา อยากได้บ้างน่ะ ท่านเลขาฯ ทำอย่างไร อายุมันมากขึ้นเห็นไหมคะ พออายุมากขึ้น เงินก็เพิ่มขึ้นก็ต้องเป็น วันละ 25 บาท ทำได้ก็ส่งไปเรื่อย ๆ ก็ได้ 30 นะคะ 30 อายุ 30 ได้นะ ถือว่าเป็นไม้สุดท้าย จริง ๆ การวางแผนทางการเงิน เริ่มที่อายุ 30 นะคะ ขั้นต่ำต้องเริ่มแล้ว ฉันจะแก่แล้วหรือนี่ จะ 30 แล้ว เริ่มออมแล้ว เพราะฉะนั้น สามารถเข้าโครงการ 3,000 ออมวันละ 30 ได้ เพราะถึงถึงเป้าหมายเหมือนกัน คือ เดือนละ 3,000 ตอนเกษียณเห็นไหมคะ ว่าอันนี้เป็นสิ่งที่เราควรจะต้องทำ ถ้าเรามีลูกมีหลาน มีครอบครัวที่อยู่ในวัยนี้นี่ค่ะ ทยอยเก็บไปเรื่อย ๆ เพราะมันดีกว่าตอนที่เราเด็ก ๆ นะคะ สมัยก่อน ได้แค่ฝากธนาคารนะคะ ได้กระปุกมา ก็ดีใจแล้วไม่มีเงินสบทบให้เลยนะคะ เป็นสิ่งที่จะจัดบางส่วน ที่อยู่ใน กอช.ถัดไปเลยค่ะ ทีนี้มาดูเงินออมรวม ให้ดูนะคะ ว่าเงินกับเวลาอย่างไร อายุ 15 นะคะ ถ้าเขาใส่เดือนละ 100 บาท อายุ 15 นี่นะ ใส่ทุกเดือนถึง 60 เลยนะ เขามีเงินออมเลยประมาณ 200,000 กว่าบาท มีบำนาญประมาณ 1,000 กว่าบาท เห็นไหมคะ จากวันละ 3 บาท อายุ 15 ทยอยใส่วันนี้เป็นวินัยเข้ามานี่มันได้ประมาณเดือนละ 1,000 กว่าบาท บำนาญนะคะ แต่อีกคนหนึ่งมีสตางค์หน่อย ออมเดือนละ จะมีเงินออมประมาณ 1,500,000 บำนาญเห็นไหมคะ เงินไม่กี่สตางค์ทำเงินล้านได้ เราต้องเก็บลืม เพราะมันเป็นการทำการเพื่อการเกษียณใครจะไม่แก่บอกหน่อย ไม่มีถูกไหม อนาคตเอาไว้ก่อน เราต้องหัดไปเรื่อย ๆ นะคะ มาที่คนที่ 2 มาเริ่มอายุ 30 กัน พออายุ 30 ใส่ 100 บาท เหมือนกันนะคะ ไม่ได้บำนาญนะคะ เพราะมีเงินออมหมดก็คือใช้เงินแค่ 15 ปีก็หมดแล้ว เพราะเงินเขาไม่ถึง 150,000 แต่ใส่เต็มวงเงิน เดือนละ 1,600 บาท ถึงนะคะ ได้ 700,000 กว่าบาท ได้บำนาญเดือนละ 3,000 กว่าบาท เหนไหมคะ 1,000 อายุ 30 แต่ต้องใส่เต็มถึงจะได้ แต่ 50 ล่ะ มันไม้ใกล้ฝั่งแล้ว 10 ปีเอง ก็ต้องใส่เต็ม Max ปี 13,200 หรือว่าเดือนละ 1100 บาท ประมาณ 800 กว่าบาทไปจนถึงอายุ 80 เลยนะคะ คำว่า</w:t>
      </w:r>
      <w:r>
        <w:t xml:space="preserve"> </w:t>
      </w:r>
      <w:r>
        <w:t xml:space="preserve">“</w:t>
      </w:r>
      <w:r>
        <w:t xml:space="preserve">บำนาญตลอดชีพของ กอช.</w:t>
      </w:r>
      <w:r>
        <w:t xml:space="preserve">”</w:t>
      </w:r>
      <w:r>
        <w:t xml:space="preserve"> </w:t>
      </w:r>
      <w:r>
        <w:t xml:space="preserve">คืออะไร คุณต้องมีชีวิตอยู่จนถึง 80 แต่ถ้าเกิน 80 ก็ยังได้รับเงินเหมือนเดิมนะคะ ถ้าคุณยังอยู่ได้ แต่ถ้าตายก่อนอายุ 80 เงินที่เหลือนะคะ คืนสู่ทายาท ไม่เป็นของใคร ไม่เป็นของแผ่นดินนะคะ กอช. เป็นของพอร์ตส่วนบุคคลของใครของมัน ไม่ได้เอาไปไหนเลยนะคะ คืนทายาทหมดเลย ถัดไปค่ะ คราวนี้พูดมาตั้งนานสมัครอย่างไรท่านเลขา มีคำถาม ของเราให้เข้าถึงทุกกลุ่มเป้าหมาย ที่เราใช้ก็คือแอปพลิเคชัน กอช. นะคะ ท่านสามารถดาวน์โหลด กอช. นะคะ เข้าไปตรวจสอบสิทธิ์ก่อนโดยใช้เลข 13 หลักนะคะ แล้วก็ใช้นั่นล่ะ สมัครเข้าไปเลยในแอปก็ได้นะคะ หรือใน line@</w:t>
      </w:r>
      <w:r>
        <w:t xml:space="preserve"> </w:t>
      </w:r>
      <w:r>
        <w:t xml:space="preserve">@nsf.th</w:t>
      </w:r>
      <w:r>
        <w:t xml:space="preserve"> </w:t>
      </w:r>
      <w:r>
        <w:t xml:space="preserve">สมัครส่งเงินได้เหมือนกันนะคะ ถ้าบอกว่าไม่ทันสมัยเลย แอปใช้ไม่เป็นทำอย่างไรก็ไปที่ว่าการอำเภอทั่วประเทศได้เป็นเครือข่ายเรา แล้วก็คลังศาลากลาง แล้วก็ธนาคาร 5 แห่ง ได้แก่ ธอส. ออมสิน กรุงไทย และอิสลามแบงก์ ท่านเดินไปหาเขาเลยนะคะ จะขอสมัครเขาก็สมัครให้แหละ จะต้องใส่ผู้รับผลประโยชน์ทุกครั้งที่ไปสมัคร แต่สามารถดเปลี่ยนแปลงได้เพราะทายาทรับเงินคืน ไม่ระบุไม่ได้นะคะ ต้องเข้ากฎหมายเขาพนัยกรรม มันใช้เวลาในการเอาเงินคืนนะคะ คราวนี้พอส่ง พอสมัครไปแล้วของเราดีอย่างมีอย่างหนึ่งคือ สมัครที่ไหนไม่ต้องเดิม สมมติไปออมสินนะคะ เดือนหน้ามีสตางค์หยอดตู้บุญเติมก็ได้ ไปรษณีย์ก็ได้นะคะ แล้วที่ K+ ที่ Mymo ได้หมดเลย ไม่บังคับที่จะใส่แล้ว ใช้แค่เลข 13 ของเราในการส่ง คุรพ่อ คุณแม่สามารถสมัครให้ลูกได้ ใช้ ID ลูก ส่งเงินแทนลูกได้นะคะ หรือญาติก็ได้ เพราะว่าคนที่ได้สตางค์ คือ สมาชิก คนส่งเขาไม่สนใจว่าเป็นใครนะคะ เพื่อจะได้อะไรเพื่อจะให้กับลูกนะคะ นี่เป็นส่งที่อยากบอก ไปสมัครหักบัญชีรายเดือนกับธนาคารกรุงไทย ออมสิน ธกส. ได้ 4 แห่งนะคะ หักรายเดือนไปเลย 100 200 300 ทำหักอย่างนนี้ได้ กันลืมของเรา ถัดไปเลยค่ะ คราวนี้มีคนบอกว่าเป็นสมัคร กอช. แล้วติดตามได้ที่ไหน ไม่มีสำนักงาน สาขานะคะ เราเป็นกองทุนรวมประเภทหนึ่งของกระทรวงการคลังเราจะฝากเครือข่ายคือที่ว่าการอำเภอบ้าง ศาลากลางทาจังหวัดบ้าง การดูติดตามผลการดำเนินงานของเราดูได้ที่แอปพลิเคชันนะคะ ท่านสามารถดาวน์โหลด แล้วก็ดูได้เลย เงินออกเท่าไร รัฐบาลสบทบเท่าไหร่ ดอกผลเท่าไร ใครบ้างนะคะ แต่ใครไม่ถนัดนะคะ สามารถไปขอสมุดเงินออมได้ที่ธนาคารออมสินกับธนาคาร ธ.ก.ส. ฟรีนะคะ แค่เอาบัตรประชาชนไปยื่น บอกว่าขอหน่อย ก็ตามสมัครในมือถือก็ได้นะคะ ไปเอากับเขาก็ได้ บางคนต้องการสมุดอุ่นใจ แต่จริง ๆ แล้ว กอช. เอง เขาเรียกหนังสือ Statement สิ้นปี ทุกสิ้นปีเพื่อจะให้ดูว่าท่านมีสตางค์เท่าไร แล้วท่านสามารถเอาใบนั้นแหละไปลดหย่อนภาษีได้ประจำ ตอนนี้เรามีการเชื่อมโยงกับกรมสรรพกรนะคะ ท่านสามารถไปไปเลยนะคะ สามารถทำได้ เพราะฉะนั้น ไม่ต้องส่งเอกสารกับเราแล้ว ก็สามารถไปทำภาษีได้เลย หมายความว่าเรามีการส่งข้อมูลไปเชื่อมที่สรรพากรค่ะ ถัดไปเลยค่ะ คราวนี้นะคะ ถ้าใครสนใจนะคะ ก็สามารถดาวน์โหลดแอปนะคะ แล้วก็จริง ๆ เรามีออกบูธตรงนี้ ตรงซอยแรกนี่ สามารถแวะไปที่บูธเราได้นะคะ มีโพรโมชันที่บูธเราด้วยวันนี้ถัดไปสิคะ หมดหรือยังหมดแล้วนะ อันนี้จะเป็นเรื่องการสมัครค่ะ มีคำถามไหมคะ ท่าน จริง ๆ อยากไปคุย มีคำถามไหมคะพี่ ไหนขอน้องถามให้หน่อย ถามว่าอะไรคะ ถามให้หน่อยค่ะ ถามว่าอย่างไร ถามให้หน่อย ถามว่าอย่างไรคะ เดี๋ยวนะขอไมค์แป๊บหนึ่งค่ะ อยากให้ถามจะได้มีส่วนร่วม เดี๋ยวแจกของด้วยนะ // สวัสดีครับ ผมพิพัฒน์ ผลเพิ่ม ครับผม สอบถามว่าสมมติเราออมไปแล้วนะครับ แล้วอีกอย่างหนึ่งผมออมไปนานแล้วก็มันมีอยู่พักหนึ่งที่รัฐบาลให้ให้มาอะไรนะ มาตรา 40 ที่แจกเงิน COVID ที่ 2 เดือนน่ะครับ แล้วอย่างนี้ผมแต่ผมก็ยังส่งออมแห่งชาติอยู่นะครับ แล้วอย่างนี้ผมจะโดนตัดสิทธิไหมครับ</w:t>
      </w:r>
    </w:p>
    <w:p>
      <w:pPr>
        <w:pStyle w:val="FirstParagraph"/>
      </w:pPr>
      <w:r>
        <w:t xml:space="preserve">(คุณจารุรัตน์) ภาษีได้ลดนะคะ ถ้ามาตรา 40</w:t>
      </w:r>
    </w:p>
    <w:p>
      <w:pPr>
        <w:numPr>
          <w:ilvl w:val="0"/>
          <w:numId w:val="1002"/>
        </w:numPr>
      </w:pPr>
      <w:r>
        <w:t xml:space="preserve">สมทบรัฐบาลมีให้นะคะ พี่ต้องย้ายมาที่วงเล็บ 1 ได้สบทบของ กอช. ด้วยนะคะ ม.40 ที่ได้คู่กับเราคือ ม. 40 เดือน 70 บาท คือ ม. 40</w:t>
      </w:r>
    </w:p>
    <w:p>
      <w:pPr>
        <w:numPr>
          <w:ilvl w:val="0"/>
          <w:numId w:val="1002"/>
        </w:numPr>
      </w:pPr>
      <w:r>
        <w:t xml:space="preserve">พี่ย้ายได้ค่ะ ถ้าไปเข้า ม.40</w:t>
      </w:r>
    </w:p>
    <w:p>
      <w:pPr>
        <w:numPr>
          <w:ilvl w:val="0"/>
          <w:numId w:val="1002"/>
        </w:numPr>
      </w:pPr>
      <w:r>
        <w:t xml:space="preserve">หรือ</w:t>
      </w:r>
    </w:p>
    <w:p>
      <w:pPr>
        <w:numPr>
          <w:ilvl w:val="0"/>
          <w:numId w:val="1002"/>
        </w:numPr>
      </w:pPr>
      <w:r>
        <w:t xml:space="preserve">สบทบรัฐบาลไม่ได้แต่ยังมีสิทธิ์ส่งเงินแต่สมทบรัฐบาลไม่ให้ค่ะ อาจจะให้ติดต่อน้องว่าพี่อยู่ตรงไหนนะคะ // แต่อันนี้ที่ผมถามนี่ คือ ตอนนั้นผมส่ง…</w:t>
      </w:r>
    </w:p>
    <w:p>
      <w:pPr>
        <w:pStyle w:val="FirstParagraph"/>
      </w:pPr>
      <w:r>
        <w:t xml:space="preserve">(คุณจารุลักษณ์) เดือนเท่าไรของประกันสังคมคะ เดือนละ 100 หรือ 70 บาท หรือ 200-300 // เดือนละ 70 บาท อย่างนั้นได้อยู่แล้วไม่ต้องห่วง ส่งไปเรื่อย ๆ เลยค่ะ เพราะว่าท่านอยู่ในมาตรา 1 ได้อยู่แล้ว ไม่เป็นอะไร ที่เขาให้เดือนละ 5,000 2 เดือนช่วงโควิดครับ // ได้ค่ะ ขอบคุณ คุณเป็นคนรู้เรื่องทุกอย่างนะคะ อันนี้ได้เงินหมื่นหนึ่งด้วย และ กอช. // ขอบคุณครับผม</w:t>
      </w:r>
    </w:p>
    <w:p>
      <w:pPr>
        <w:pStyle w:val="BodyText"/>
      </w:pPr>
      <w:r>
        <w:t xml:space="preserve">(คุณจารุลักษณ์) แจกเสื้อนะคะ ได้แจกอีกนะคะ มีเสื้ออีก 2 ตัวทางนี้ค่ะ ทางนี้ ถามว่าอย่างไรคะ พี่เสื้อเหลืองนี่ค่ะ อยากให้ถามแลกเปลี่ยนข้อมูลน่ะค่ะ จริง ๆ แล้วเราอยากที่จะปรับปรุงหลาย ๆ เรื่องนะคะ เพื่อที่จะให้สอดคล้องของบ้านเราเองนะคะ ถามว่าอย่างไรคะพี่ ไม่ถามเหรอคะ โอเค ไปถามที่บูธก็ได้นะคะ มีไหมคะ อีก 2 คำถาม มาเลยค่ะ อีก 2 ท่าน ฝั่งนี้ปุ้ย 2 คนนี้ 2 ท่านนี้ จริง ๆ นะคะ เบี้ยคนพิการก็ไม่เกี่ยวนะคะ กอช. เป็นส่วนเติม อยากจะให้แบ่งบางส่วนมาออมกับ กอช. เพื่อต่อยอดเงินออมกับเราค่ะ เชิญเลยค่ะ // อยากจะถามว่าครบ 59 ปีนี้ ปีนี้ 59 ปี 60 น่ะ มันจะครบตอนที่เราเกิดเลยใช่ไหมคะ</w:t>
      </w:r>
    </w:p>
    <w:p>
      <w:pPr>
        <w:pStyle w:val="BodyText"/>
      </w:pPr>
      <w:r>
        <w:t xml:space="preserve">(คุณจารุลักษณ์) ใช่ค่ะ 60 ปี บริบูรณ์ค่ะ // ต้องส่งถึงเดือนที่เราเกิดเลยใช่ไหมคะ</w:t>
      </w:r>
    </w:p>
    <w:p>
      <w:pPr>
        <w:pStyle w:val="BodyText"/>
      </w:pPr>
      <w:r>
        <w:t xml:space="preserve">(คุณจารุ ไม่จำเป็นค่ะ ส่งแค่ครั้งเดียวก็ได้แต่ไม่เกิย 12,300 ใช่ค่ะ แล้วก็จะคืนมาเป็นรายเดือนนะคะ แล้วแต่พี่ออมมาเท่าไร เป็นสมาชิกอยู่ใช่ไหมคะ ใช่ค่ะ เราจะคืน 60 ปี บริบูรณ์นะคะ เราจะแจ้งท่านไปด้วยซ้ำ ไม่ต้องแจ้งกับเราเท่านี้ ได้เงินเท่านี้ ท่านส่งที่ไหน ID ก็ได้นะคะ // เราถามที่ธนาคารได้เลยใช่ไหมคะ</w:t>
      </w:r>
    </w:p>
    <w:p>
      <w:pPr>
        <w:pStyle w:val="BodyText"/>
      </w:pPr>
      <w:r>
        <w:t xml:space="preserve">(คุณจารุลักษณ์) จริง ๆ ครบอายุ ไม่ต้องไปถามใคร เดี๋ยวเราส่งถึงท่านเอง แต่ถ้าเงียบไปนะคะ ติดต่อมาที่ Call Center เรา เพราะอย่างนี้ค่ะมันจะมีคนกลุ่มหนึ่งตอนปี 2559 เรามีบทเฉพาะการ อายุเท่าไรก็ได้ออมกับ กอช. บางคนอายุ 55 65 ซึ่งจะครบอายุ ไม่ต้องลาออก ซึ่งเป็นบทเฉพาะกาล เฉพาะปีนั้นปีเดียวซึ่งมันมีทำไมไม่มีกฎหมายแจ้ง เพราะท่านอยู่ใน พรบ. พิเศษช่วงแรก แต่ถ้าปี 2562 ขึ้นมานี่ต้อง 60 แล้วค่ะ // แล้ว กอช. นี่รับตั้งแต่อายุเท่าไรคะ</w:t>
      </w:r>
    </w:p>
    <w:p>
      <w:pPr>
        <w:pStyle w:val="BodyText"/>
      </w:pPr>
      <w:r>
        <w:t xml:space="preserve">(คุณจารุลักษณ์) 15 ปี บริบูรณ์ค่ะ // ค่ะ ขอบคุณค่ะ // ขอบคุณนะคะ มีอีกคนหนึ่งตรงนี้ น้องคนนี้ น้องข้างหน้าใช่ไหม เห็นยกมือ น่ะ // ขอโทษนะคะ คือ มีช่วงหนึ่งที่ขาดส่งไปนะคะ มันจะมีผลไหม เพราะว่าช่วงที่เป็นโควิดแรก ๆ แล้วก็ขาดส่งไปเลย เกือบปีเลยค่ะ มีผลเลยค่ะ อย่างที่บอกเราไม่ได้บังคับให้ออม แต่แนะนำให้ส่งทุกปี เพราะอะไรรู้ไหมคะ ถ้าคุณเน้นปีนั้น เพราะสบทบรัฐบาลให้ทุกปีนะคะ คุณออม รัฐช่วยออม คุณได้บำนาญ อย่างที่บอกนะคะ การที่ช่วงโควิด เอาอย่างนี้แล้วกันนะคะ การออมสำคัญสำหรับกับทุกคนนะคะ อย่างช่วงโควิด เห็นแล้วว่าการออมฉุกเฉินบ้านเราไม่มีเลย มีน้อยมากน่ะ ปกตินะคะ ตามหลักสากลในการวางแผนการเงิน คุณต้องมีเงินสำรองสำรองเพื่อตอนตกงานหรือตอนอะไร 6 เดือนต้องมีเงินกินข้าว กี่วัน 2 อาทิตย์หมดบ้านแล้วน่ะ ไม่มีสตางค์กันเลย เพราะฉะนั้น สิ่งหนึ่งที่เห็นกันในช่วงล็อกดาวน์นี่ล่ะ เราต้องเก็บต้อง อย่างน้อยฉุกเฉิน 1 ก้อน บำนาญ 1 ต้องมีค่ะ เพราะแก่มาไม่รู้จะมีใครเลี้ยงเรา ก็ส่งต่อได้เลยนะคะ ไม่ต้องไปลาออก // ขอบคุณค่ะ</w:t>
      </w:r>
    </w:p>
    <w:p>
      <w:pPr>
        <w:pStyle w:val="BodyText"/>
      </w:pPr>
      <w:r>
        <w:t xml:space="preserve">(คุณจารุลักษณ์) ไหนมีอีกไหมน่ะ มีค่ะ ได้แล้ว // สวัสดีค่ะ ดิฉันจะเรียนถามว่าถ้าเด็กอายุ 15 นี่ ผู้ปกครองทำให้ไหมคะ หรือว่าเด็กต้องไปติดต่อเองคะ</w:t>
      </w:r>
    </w:p>
    <w:p>
      <w:pPr>
        <w:pStyle w:val="BodyText"/>
      </w:pPr>
      <w:r>
        <w:t xml:space="preserve">(คุณจารุลักษณ์) ทำให้เลยค่ะ ถ้าจะให้ง่ายทำจากมือถือตัวเองเลยค่ะ เอาไอดีน้อง 13 หลักด้านหน้าของน้องส่งให้เขาเลย แต่ถ้าทำที่ธนาคารต้องไปด้วยตัวเอง มือถือถือว่าท่านทำจากตัวเอง ทำได้ ให้ลูกหลานได้หมดเลยค่ะ // ถ้าไปธนาคารนี่ ไปด้วยค่ะ // ต้องเอาตัวเด็กไปด้วย // ค่ะ ทางนี้ // โอเคค่ะ อยากจะถามว่าถ้าเราส่งมาตรา 40 ไปแล้ว แล้วก็ได้ทางบริษัทเป็นมาตรา 33 แล้วครบอายุ 60 แล้ว แล้วจะได้อันไหนคะ ถ้าส่งไม่ครบ 180 เดือนของมาตรา 33 จะได้รับเป็นบำเหน็จหรือบำนาญคะ ขอบคุณค่ะ // พี่ตอบแทนประกันสังคมนะ มาตรา 33 ประกันสังคมคือแรงงานในระบบจะต้องออมได้ทั้งหมด… คือ 15 ปีขึ้นไปน่ะ เขาจะได้บำนาญ 15 ปีลงมา เป็นบำเหน็จ ซึ่งประกันสังคมจะต้องติดต่อเองนะคะ เพื่อจะขอรับเงินก้อนออกมา ถ้าเป็นประกันสังคมนะ ต่างกันนะ แต่ถ้า กอช. เราไม่สนใจอันนี้ เราจะดูเงินรวมต้องมาก… ประมาณ 150,000 จะได้บำนาญตลอดชีพ แต่ถ้าสมมติออมได้ 20,000 ติ๊งต่างนะคะ ครบแล้วนะ 60 ครบแล้ว มีเงินติ๊งต่างนะคะ หาร 20,000 ท่านจะมีเงินปีหนึ่งก็หทฃมดไม่ได้ถึงตลอดชีพ เพราะว่าคุณออมน้อยนะคะ ประกันสังคมจะต้องได้มาตรา 33 ต้อง 15 ขึ้นได้ ถึงจะได้บำเหน็จ ม. 40 ไม่ได้บำนาญนะคะ ได้บำเน็จ ประกันสังคมต้องส่งทุกเดือนนะคะ ไม่ใช่ครั้งเดียวต่อปีนะคะ บางคนเข้าใจอย่างนั้นไม่ใช่นะคะ ประกันชีวิตต้องส่งตามกำหนด ถ้าไม่ส่งเขาไม่คุ้มครองค่ะ บางคนครั้งเดียวแล้วก็ไม่รู้เลย แล้วก็ตัดสิทธิ์ไปเลย อันนี้ต้องดูด้วยนะคะ ตอบคำถามนะคะ โอเค เดี๋ยวแจกเสื้อน้องนะคะ มีคำถามไหมคะ ทางนู้นเลยค่ะ ทางด้านหลังเลยค่ะ // ที่เมื่อสักครู่นี้นะคะ เห็นว่ามีเงินบำนาญ 3,000 น่ะค่ะ อยากให้อธิบายหน่อยว่าจะต้องออมเงินขั้นต่ำปีละเท่าไรน่ะค่ะ น้องคะ ขอสไลด์ประมาณที่ประมาณที่ 10 นะคะ ขอสไลด์ให้พี่หน่อย เงิน บำนาญ 3,000 คุณต้องออมเงินรวมนะคะ ประมาณ 700,000 เดี๋ยวนะ อีกอันหนึ่งค่ะ เลยลงไปอีก ถอยไปอีก ถอยไปอีก อ๋อ ไม่ใช่ เดินหน้า ๆ ขอโทษที อีกอันหนึ่งค่ะ อีกอันหนึ่ง ที่เป็นเงินหลวง อันนี้ อันนี้นะคะ ถ้า 3,000 นะคะ ถ้า 3,000 อายุ 30 ก่อนนะ จะต้องออมเดือนละ 900 ก็คือปีละ 10,000 นะคะ อายุ 30-60 ได้เดือนละ 3,000 แน่ ๆ ถัดไปอีกนิดหนึ่งค่ะ ถัดไปอีกนิดหนึ่ง อันนี้เงินออมรวมถ้า 3,000 ต้องมีเงินออมประมาณ 700,000 นะคะ 700,000 นะคะ ต้องมีถึงจะได้ 3,000 เราเอา 700,000 มาหาร 240 เดือนก็คือ 20 ปี ก็จะมี 3,000 ไปเรื่อย ๆ ว่าเขาจะต้องออมตั้งแต่อายุยังน้อย วันละ 15 บาท ถ้าอายุ 15 ถ้าอายุ 20 ก็ 20 บาท ถ้าอายุ 25 ก็ 25 บาท นะคะ ถ้าอยู่ 30 ก็ 30 บาท ถึงจะได้ตามนั้นค่ะ อันนี้เป็นเงินออมรวมของเรานะคะ ค่ะ เข้าใจนะคะ เข้าใจนะคะ คือ 3,000 บาท ต้องออม คือ อย่างน้อยมีตัวนี้เป็นตัวช่วยนะคะ แล้วอายุน้อย ๆ ออมน้อย ๆ ถึงเป้า แต่ถ้ามาเริ่มออม 50 ปี อย่างตัวอย่างนี้ไม่ทันน่ะ เพราะรัฐบาลให้เก็บปีละ 13,200 เอง ส่งเต็มปีมันก็ได้แค่ 170,000 เองน่ะ เพราะเนื่องจากรัฐบาลไม่ให้ออมเต็มที่นะคะ เขาจะมีกฎหมาย เพราะเขาจะคุ้มครองการตอบแทน มีชดเชยให้ด้วย มีสมทบให้ด้วย เขาต้องมีเรื่องงบประมาณแผ่นดิน อย่างที่บอกว่าเราต้องเริ่มออมตั้งแต่ยังเด็กนะคะ ยามแก่แล้วมันก็ไม่ทันแล้ว บอกว่าตรงนี้เป็นอย่างนั้นค่ะ มีอีกสักคำถามสุดท้าย มีอีกไหมคะ เมื่อกี้เห็นใครยกมือแวบ ๆ ไม่มี หมดหรือยังคะ โอเค อย่างนั้นต้องขออนุญาตนะคะ ถ้าอย่างไรสนใจ สอบข้อมูลเพิ่มเติมก็ที่บูธ กอช. วันนี้เปิดถึงพรุ่งนี้นะคะ ยังอยู่ด้วยกัน ขอขอบพระคุณ จริง ๆ สมาคมคนพิการทั้ง 7 ประเภท เราอยากทำ MOU ร่วมกันเพื่อจะให้ตรงนี้มาต่อยอดให้กับท่าน เพื่อจะให้ท่านมีบำนาญยามชรา เป็นเงินยา่งน้อยไม่เกี่ยวกับเบี้ยคนพิการ เป็นเงินของเราที่รัฐบาลช่วยอีกแรงหนึ่งนะคะ อันนี้ก็ขอสวัสดีเพียงแค่นี้ ขอบพระคุณค่ะ</w:t>
      </w:r>
    </w:p>
    <w:p>
      <w:pPr>
        <w:pStyle w:val="BodyText"/>
      </w:pPr>
      <w:r>
        <w:t xml:space="preserve">(คุณสิราสมินธิ์) ค่ะ ต้องขอกราบขอบพระคุณนะคะ ท่านจารุรันต์ เรืองสุวรรณ์ นะคะ เป็นอย่างสูงเลยทีเดียว วันนี้ก็ได้รับเกียรติของท่านเลขาธิการคณะกรรมการกองทุนการออมแห่งชาติของเราในครั้งนี้อีกด้วยนั่นเองนะคะ ว่าสำหรับในช่วงนี้นะคะ สำหรับอีก 1 นะคะ ความพิเศษของเราด้านบนเวที ก่อนที่จะจบลงไปสำหรับวันที่ 1 ธันวาคมนี้ เรากำลังจะมีอีก 1 กิจกรรม พิเศษค่ะ ที่กำลังจะเกิดขึ้นด้านบนเวทีของเรา นั่นก็คือเวทีแสดงศักยภาพคนพิการของเราค่ะ ซึ่งวันนี้มาพร้อมกับการแสดงเสียงดนตรีนะคะ ที่ไพเราะมาก ๆ และแน่นอนค่ะ ว่าสำหรับทางด้านของวงดนตรีวงนี้นั้นนะคะ ก็มีชื่อเสียงเลยทีเดียว และก็หลาย ๆ ท่านนี่รู้จักกันเป็นอย่างดีด้วย เดี๋ยววันนี้เราจะมาร่วมรับฟังเพลงไปพร้อม ๆ กันนะคะ กับการผ่อนคลายกัน 1 ชั่วโมงเต็มหลังจากนี้เป็นต้นไปนะคะ ในระหว่างนี้ หลาย ๆ ท่านเองที่ยังอยู่กับเรา นะคะ แต่ละจุดแต่ละโซนต่าง ๆ เป็นอย่างไรบ้างนะคะ บางท่านบอกว่าเมื่อสักครู่ได้รับฟังในเรื่องของการวางแผนการออมไปเรียบร้อยแล้ว แล้วก็เรื่องของการรับเงินนะคะ ซึ่งแน่นอนว่าหลังจากนี้นะคะ ก็อย่าลืมนะคะ ดูแลในเรื่องของการออมนะคะ อย่างนี้ทางด้านของท่านจารุลักษณ์ได้แนะนำไป รวมไปถึงแล้วใครที่บอกว่าเนื่องจากเรื่องของการออมแล้ว อยากจะสร้างงานสร้างอาชีพ วันนี้ก็สามารถที่จะพบกับบูธนิทรรศการ แล้วก็ทางด้านของผู้ประกอบการภาคีเครือข่ายของเรานะคะ ที่ได้มาร่วมนะคะ ในการจัดแสดงบูธนิทรรศการแล้วก็เปิดกว้างนะคะ สำหรับการมอบความเสมอภาคให้กับทุก ๆ ท่านในวันนี้อีกด้วยนนั่นเองค่ะ เรามาเน้นย้ำอีกสักทีแล้วกันนะคะ ว่าสำหรับในวันนี้นี่ แน่นอน หลาย ๆ ท่านเลยนะคะ ที่อยู่กับเราที่ก็คงมาพร้อมกับรอยยิ้มแล้วก็อิ่มเอมความสุขไปด้วยกันนะคะ รวมไปถึงยังจะได้ชอปปิงค้านะคะ อาหารอร่อย ๆ แล้ว รวมไปถึงจะได้ซื้อของใช้ต่าง ๆ มากมายด้วย และแน่นอนนะคะ ตอนนี้ด้านบนเวทีของเราค่ะ ก็มาพร้อมกับการแสดงวงดนตรีนะคะ ที่ชื่อว่าวง Disband บ้านนนภูมินะคะ ซึ่งตอนนี้นี่ก็ได้เดินทางมาบนเวที พร้อมกับเสื้อผ้าสีสันสดใดมาก ๆ เลย การแสดงจะน่าตื่นเต้นและเป็นอย่างไร เดี๋ยวเรารอติดตามชมกันได้เลยทีเดียว ซึ่งวันนี้ทุกท่านนี่ ตื่นเต้นกันอย่างมาเลยทีเดียวนะคะ ที่เดินทางมาแสดงในครั้งนี้ แล้วก็เตรียมความพร้อมที่จะส่งมอบความสุข และรอยยิ้มนี้ให้กับทุก ๆ ท่านอีกด้วยนั่นเองค่ะ เอาล่ะค่ะ เดี๋ยวเรามาพูดถึงนะคะ สำหรับทางด้านกิจกรรมสำหรับการจัดงานวันคนพิการสากล ประจำปี 2565 กันอีกสักครั้งหนึ่งนะคะ ซึ่งการทำงานร่วมกันนะคะ ทั้งทางด้านของภาครัฐ ภาคประชาสังคมนะคะ แล้วก็ภาคเอกชนของเราค่ะ นอกจากนี้ยังมีภาคีเครือข่ายด้านของคนพิการมากมาย ที่มาร่วมในการจัดแสดงนิทรรศการ แล้วก็พร้อมกับการแสดงนวัตกรรมนะคะ ด้านคนพิการค่ะ รวมไปถึงทางด้านของเวทีการแสดงศักยภาพของคนพิการอย่างแท้จริงเลยทีเดียวนะคะ ทั้งนี้ค่ะ สำหรับการจัดงานะคะ หรือว่าการเกิดขึ้นที่เราได้มอบนะคะ สำหรับทางด้านการจัดงานในครั้งนี้ หวังเป็นอย่างยิ่งค่ะ ว่าทางด้านของคนพิการค่ะ จะได้แสดงศักยภาพ แล้วก็เห็นการพัฒนานวัตกรรม เกิดเป็นสังคมอยู่เย็นเป็นสุขร่วมกันนะคะ รวมไปถึงองค์กรคนพิการเข้มแข็งค่ะ ก็มีการปฏิรูปสังคมแบบผสมผสานสู่โลกที่เท่าเทียม เพื่อคนพิการต่อไปนะคะ นอกจากนี้แล้วนะคะ ในเรื่องของเจตนารมณ์ ทางด้านของภาคของรัฐบาลของเราเองก็ยังคงมุ่งมั่นตั้งใจนะคะ ที่จะสร้างให้สังคมไทยของเราในวันนี้เป็นสังคมแห่งโอกาสค่ะ ที่เราจะเปิดกว้างนะคะ โอบรับสำหรับผู้พิการของเราทั่วทั้งประเทศไทยนะคะ ในการสร้างงานสร้างรายได้ แล้วก็นะคะ การอยู่ร่วมกันความเสมอภาคอีกด้วยนั่นเองนะคะ นอกจากนี้ยังจะได้มีการนำเสนอแนวคิดยุทธศาสตร์นะคะ แห่งความเสมอภาค หรือว่า EQUAL ซึ่งเป็นธีมหลักในการจัดงานของเรานั่นเองนะคะ แน่นอนว่าจะเป็นการเชื่อมกิจกรรม ส่วนสำหรับนอกจากกิจกรรมวันนี้ที่จะมีการเกิดขึ้นแล้วก็การเสวนาที่ผ่านมานั้น ในวันพรุ่งนี้นะคะ จะเป็นการเปิดงานอย่างเป็นทางการนะคะ สำหรับกิจกรรมไฮไลต์ภายในวันที่ 2 ธันวาคมเป็นอย่างไร ให้กับทุก ๆ ท่านได้ฟังกันด้วย แต่ตอนนี้ค่ะ ที่อยู่บริเวณด้านล่างของเราค่ะ วันนี้คุณจะได้รับชมและรับฟังนะคะ สำหรับดนตรีจากวง Dipband ที่มาพร้อมกับเสียงเพลงนะคะ ด้วยดนตรีหลากหลายประเภท ไม่ว่าจะเป็นดนตรีไทยนะคะ หรือว่าจะเป็นทางด้านของเครื่องดนตรีประเภทสากลต่าง ๆ ด้วย ที่ผสมผสานกันอย่างลงตัวนะคะ และแน่นอนว่าเสียงเพลงในครั้งนี้ในการบรรเลงจะเป็นอย่างไร ที่จะทุกท่านเพลิดเพลินนั้น และตอนนี้เขาก็พร้อมแล้วค่ะ ขอเสียงปรบมือต้อนรับวงดนตรี Dipband จากบ้านนนทภูมิค่ะ</w:t>
      </w:r>
    </w:p>
    <w:p>
      <w:pPr>
        <w:pStyle w:val="BodyText"/>
      </w:pPr>
      <w:r>
        <w:t xml:space="preserve">[การแสดงดนตรีของวงดนตรีจากบ้านนนทภูมิ]</w:t>
      </w:r>
    </w:p>
    <w:p>
      <w:pPr>
        <w:pStyle w:val="BodyText"/>
      </w:pPr>
      <w:r>
        <w:t xml:space="preserve">(คุณสิราสมินธิ์) เอาล่ะค่ะ ขอเสียงปรบมือดัง ๆ ให้กับการแสดงดนตรี DIB BAND บ้านนนภูมิค่ะ ต้องบอกว่าสุดยอดมาก ๆ ทีเดียวนะคะ วันนี้นะคะ ทุก ๆ คนนะคะ ด้านบนเวทีของเรานะคะ เตรียมความพร้อม ไม่ว่าจะเป็นเรื่องของการซ้อมดนตรี การร้องเพลงนะคะ ที่จะส่งมอบความสุขดี ๆ แบบนี้ให้กับทุก ๆ ท่าน แน่นอนนะคะ วันนี้เราต้องส่งมอบกำลังใจและรอยยิ้มให้กับนะคะ บ้านนนทภูมิ แขกผู้มีเกียรติทุกท่านคะ ก็เรียกได้ว่าเดินทางมาถึงช่วงสุดท้ายแล้ว แต่งานของเราจะดำเนินต่อไปนะคะ จนถึงวันที่ 2 ธันวาคม 2565 นะคะ ซึ่งเราจะมานะคะ พูดถึงสำหรับรายละเอียดเกี่ยวกับกำหนดนะคะ งานในวันพรุ่งนี้นะคะ สำหรับกิจกรรมไฮไลท์นะคะ ที่จะเกิดขึ้นในวันที่ 2 ธันวาคมนี้นะคะ เราจะได้พบกับทางด้านของท่านพลเอก ประยุทธ์ จันทร์โอชา นายกรัฐมนตรีให้เกียรตินะคะ เป็นประธานในการเปิดงานพร้อมทั้งนะคะ สำหรับการมอบโล่เกียรติคุณ วันคนพิการประจำปี 2565 นั่นเองค่ะ พร้อมทั้งจะมีการนำเสนอนะคะ แลกเปลี่ยนความคิดเห็นผลการรับฟังสมัชชาเครือข่ายคนพิการระดับชาติ ครั้งที่ 2 พุทธศักราช 2565 นี้อีกด้วยนั่นเองถึง 2567 ค่ะ โดยเวที TD Talk นะคะ ซึ่งแน่นอนค่ะ ว่าจะมีทางด้านของโค้ช THE PWD FUTURE ของเราค่ะ ที่จะมาพูดคุยกันในหัวข้อ เทคโนโลยีแบบไหนที่ยกระดับคุณภาพชีวิตคนพิการไทย โดยทางด้านคุณ ปุณพจน์ วิน หรือว่าคุณวินนั่นเองค่ะ ซึ่งกับการให้ข้อมูล แล้วเรียกได้ว่าจะมาพูดคุยกับทุกท่าน ด้านบนเวทีนะคะ แล้วก็นอกจากนี้แล้วยังจะมีการประกวดนะคะ สำหรับ young sLeader ซึ่งมาพร้อมกับนวัตกรรมเชิงนโยบายสร้างสวรรค์นะคะ ยกระดับคุณภาพชีวิตคนพิการไทยค่ะ ซึ่งจะเป็นเวทีศักยภาพคนพิการนะคะ เทคโนโลยีและนวัตกรรม ตัวอย่างเพื่อภาคีเครือข่ายของคนพิการจากภาคเครือข่าย พร้อมทั้งทุก ๆ ท่านยังสามารถที่จะเดินทางมาเยี่ยมชมนะคะ บูธภาคีเครือข่ายค่ะ เพื่อนคนพิการนะคะ กว่า 40 เครือข่ายค่ะ และก็ยังสามารถชิมชอปนะคะ ผลิตภัณฑ์ Premium จากกลุ่มคนพิการและหน่วยงานในสังกัดค่ะ กว่า 200 ร้านค้าด้วยกันนะคะ ซึ่งทั้งนี้ค่ะ เราก็อยากฝากทุก ๆ ท่านนะคะ ประชาสัมพันธ์นะคะ กับสื่อในมือของทุกท่าน ไม่ว่าจะเป็น Facebook นะคะ หรือว่าจะเป็น LINE@ ต่าง ๆ หรือว่าจะเป็น LINE ของทุกท่าน ในการบอกต่อ เชิญชวนนะคะ สำหรับเพื่อน ๆ นะคะ แล้วก็เชิญชวนนะคะ สำหรับคนพิการนะคะ ผู้ดูแลคนพิการนะคะ สมาคมองค์กรภาคีคนพิการ ประชาชนที่สนใจนะคะ ที่จะเดินทางมาเข้าร่วมกัน ในงานวันคนพิการสากล ประจำปี 2565 ระหว่างวันที่ 1-2 ธันวาคมนี้นั่นเองนะคะ ซึ่งแน่นอนว่าในวันนี้ค่ะ ก็เดินทางกันมาตั้งแต่ในช่วงเช้า ตั้งแต่กิจกรรมการเปิดงานของเรา ที่ได้มีการนำเสวนาแล้วก็พูดคุยกันไปพร้อมทั้งนะคะ ได้มีการแนะนำแนวทางในเรื่องของการออมกันไปเรียบร้อยแล้วนะคะ และทุกท่านได้ชิบชอปกันตั้งแต่ในวันนี้ หวังว่าทุก ๆ ท่านคงจะได้อิ่มเอมกับความสุข แล้วก็รวมไปถึงนะคะ การสร้างงานสร้างอาชีพนะคะ จากหลากหลายภาคีเครือข่ายค่ะ ที่มาร่วมออกบูธกันในงานครั้งนี้อีกด้วย นอกจากนี้เรายังจะได้เห็นสำหรับทางด้านของเอกชน และก็องค์กรภาครัฐนะคะ ที่เข้ามาส่งเสริม สนับสนุนนะคะ และสร้างความเสมอภาคอย่างเท่าเทียมให้กับทางด้านของผู้พิการของเราด้วยนั่นเอง ดังนั้นค่ะ เราอยากให้มีกำลังใจ สร้างความเข้มแข็งด้วยตนเอง แล้ววันนี้เราจะลุกขึ้นสู้ พร้อมกับนะคะ โอกาสใหม่ ๆ ที่กำลังรอเราอยู่ในทุก ๆ โอกาสนั่นเองนะคะ และเชื่อเลยค่ะ ว่าวันนี้สังคมไทยของเราพร้อมเปิดและเปิดรับนะคะ สำหรับทางด้านของผู้พิการของเราในหลากหลายกลุ่มอาชีพนะคะ ที่จะเข้ามาทำงานกันในหลากหลายรูปแบบเลยทีเดียว ซึ่งวันนี้ก็ติดตามกันได้นะคะ จากบูธต่าง ๆ ที่ได้เดินทางมาร่วมงานในครั้งนี้อีกด้วย และอย่าลืมสำหรับใครที่สนใจอยากจะสร้าง Content ในการสร้าง Tiktok นะคะ วันนี้หากคุณมีโทรศัพท์อยู่ในมือแล้ว สามารถที่จะสร้าง Content สร้าง TikTok อย่างไรให้เป็นที่รู้จักนะคะ กับทางด้านของคนในสังคมแล้วล่ะก็วันนี้สามารถลองแวะไปได้เลยนะคะ ที่บูธ TikTok ของเรา และรวมถึงสำหรับทางด้านของทางบูธกิจกรรมต่าง ๆ นะคะ ที่ได้มาร่วมภายในงานครั้งนี้จากเหล่าภาคีเครือข่ายที่จะช่วยเหลือและสนับสนุนในครั้งนี้ด้วยค่ะ เอาล่ะค่ะ สำหรับงานในวันนี้ก็เดินทางมาจนถึงช่วงสุดท้ายแล้วนะคะ หวังว่าแขกทุก ๆ ท่านนั้นจะได้อิ่มท้อง อิ่มใจ แล้วก็เดินทางกลับบ้านกันอย่างมีความสุข เราจะเดินทางกลับมาพบกันใหม่ค่ะ ในวันพรุ่งนี้ 2 ธันวามคม ค่ะ เริ่มการลงทะเบียนกันตั้งแต่เวลาประมาณ 08.30 น. นะคะ สำหรับทางด้านอาคารรัฐประศาสนภักดีแห่งนี้นั่นเองนะคะ ซึ่งแน่นอนว่าทุกท่านหลังจากการลงทะเบียนเรียบร้อยแล้วนะคะ เราก็จะได้มาพบกันนะคะ กับทางด้านของการเปิดงานอย่างยิ่งใหญ่ ด้านบนเวทีของเรา โดยทางด้านของพลเอก ประยุทธ์ จันทร์โอชา นายกรัฐมนตรี ที่จะให้เกียรติเป็นประธานเปิดงาน แล้วก็มอบโล่ประกาศเกียรติคุณวันคนพิการสากล ประจำปี 2565 ในครั้งนี้อีกด้วยนั่นเองนะคะ ส่วนสำหรับวันนี้นะคะ ด้านบนเวทีของเราก็หมดเวลาลงเพียงเท่านี้ค่ะ พบกันใหม่ค่ะ วันที่ 2 ธันวาคม วันพรุ่งนี้ พบกันตั้งแต่เช้าเลยนะคะ 8 โมงครึ่ง เราจะมาเจอะเจอกันนะคะ วันนี้ออยเองหมดหน้าที่ลงแล้ว ขอบคุณและสวัสดีค่ะ</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งานวันคนพิการสากล ประจำปี 2565 วันพฤหัสบดี ที่ 1 ธันวาคม 2565 เวลา 13:00 - 16:00 น. ภาคบ่าย ณ ศูนย์ราชการแจ้งวัฒนะ (อาคาร B)</dc:title>
  <dc:creator/>
  <cp:keywords/>
  <dcterms:created xsi:type="dcterms:W3CDTF">2024-01-04T02:46:15Z</dcterms:created>
  <dcterms:modified xsi:type="dcterms:W3CDTF">2024-01-04T02:4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4 พฤษจิกายน 2566 เวลา 13.00 น.</vt:lpwstr>
  </property>
  <property fmtid="{D5CDD505-2E9C-101B-9397-08002B2CF9AE}" pid="3" name="subtitle">
    <vt:lpwstr/>
  </property>
</Properties>
</file>